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970602" w14:textId="77777777" w:rsidR="00686FEF" w:rsidRDefault="00637A13" w:rsidP="00686FEF">
      <w:pPr>
        <w:pStyle w:val="Footer"/>
      </w:pPr>
      <w:r w:rsidRPr="00637A13">
        <w:rPr>
          <w:noProof/>
        </w:rPr>
        <mc:AlternateContent>
          <mc:Choice Requires="wps">
            <w:drawing>
              <wp:anchor distT="45720" distB="45720" distL="114300" distR="114300" simplePos="0" relativeHeight="251592192" behindDoc="0" locked="0" layoutInCell="1" allowOverlap="1" wp14:anchorId="27F179FE" wp14:editId="75E1CEED">
                <wp:simplePos x="0" y="0"/>
                <wp:positionH relativeFrom="margin">
                  <wp:posOffset>5781675</wp:posOffset>
                </wp:positionH>
                <wp:positionV relativeFrom="paragraph">
                  <wp:posOffset>0</wp:posOffset>
                </wp:positionV>
                <wp:extent cx="2867025" cy="638175"/>
                <wp:effectExtent l="0" t="0" r="9525" b="9525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67025" cy="638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914793" w14:textId="77777777" w:rsidR="00637A13" w:rsidRPr="00686FEF" w:rsidRDefault="00637A13" w:rsidP="00637A13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686FEF">
                              <w:rPr>
                                <w:sz w:val="20"/>
                                <w:szCs w:val="20"/>
                              </w:rPr>
                              <w:t>INVITATION FOR</w:t>
                            </w:r>
                          </w:p>
                          <w:p w14:paraId="7D73BC6C" w14:textId="77777777" w:rsidR="00637A13" w:rsidRPr="00686FEF" w:rsidRDefault="00637A13" w:rsidP="00637A13">
                            <w:pPr>
                              <w:jc w:val="center"/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686FEF"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  <w:t>TYPE RECIPIENT 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F179F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5.25pt;margin-top:0;width:225.75pt;height:50.25pt;z-index:2515921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" stroked="f">
                <v:textbox>
                  <w:txbxContent>
                    <w:p w14:paraId="41914793" w14:textId="77777777" w:rsidR="00637A13" w:rsidRPr="00686FEF" w:rsidRDefault="00637A13" w:rsidP="00637A13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686FEF">
                        <w:rPr>
                          <w:sz w:val="20"/>
                          <w:szCs w:val="20"/>
                        </w:rPr>
                        <w:t>INVITATION FOR</w:t>
                      </w:r>
                    </w:p>
                    <w:p w14:paraId="7D73BC6C" w14:textId="77777777" w:rsidR="00637A13" w:rsidRPr="00686FEF" w:rsidRDefault="00637A13" w:rsidP="00637A13">
                      <w:pPr>
                        <w:jc w:val="center"/>
                        <w:rPr>
                          <w:b/>
                          <w:bCs/>
                          <w:sz w:val="40"/>
                          <w:szCs w:val="40"/>
                        </w:rPr>
                      </w:pPr>
                      <w:r w:rsidRPr="00686FEF">
                        <w:rPr>
                          <w:b/>
                          <w:bCs/>
                          <w:sz w:val="40"/>
                          <w:szCs w:val="40"/>
                        </w:rPr>
                        <w:t>TYPE RECIPIENT NAM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21DE0">
        <w:rPr>
          <w:noProof/>
        </w:rPr>
        <mc:AlternateContent>
          <mc:Choice Requires="wps">
            <w:drawing>
              <wp:anchor distT="45720" distB="45720" distL="114300" distR="114300" simplePos="0" relativeHeight="251571712" behindDoc="0" locked="0" layoutInCell="1" allowOverlap="1" wp14:anchorId="72CC4923" wp14:editId="221ECB6A">
                <wp:simplePos x="0" y="0"/>
                <wp:positionH relativeFrom="margin">
                  <wp:posOffset>314325</wp:posOffset>
                </wp:positionH>
                <wp:positionV relativeFrom="paragraph">
                  <wp:posOffset>0</wp:posOffset>
                </wp:positionV>
                <wp:extent cx="2867025" cy="638175"/>
                <wp:effectExtent l="0" t="0" r="9525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67025" cy="638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7BE815" w14:textId="77777777" w:rsidR="00686FEF" w:rsidRPr="00686FEF" w:rsidRDefault="00686FEF" w:rsidP="00686FEF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686FEF">
                              <w:rPr>
                                <w:sz w:val="20"/>
                                <w:szCs w:val="20"/>
                              </w:rPr>
                              <w:t>INVITATION FOR</w:t>
                            </w:r>
                          </w:p>
                          <w:p w14:paraId="4F837459" w14:textId="77777777" w:rsidR="00686FEF" w:rsidRPr="00686FEF" w:rsidRDefault="00686FEF" w:rsidP="00686FEF">
                            <w:pPr>
                              <w:jc w:val="center"/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686FEF"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  <w:t>TYPE RECIPIENT 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CC4923" id="_x0000_s1027" type="#_x0000_t202" style="position:absolute;margin-left:24.75pt;margin-top:0;width:225.75pt;height:50.25pt;z-index:2515717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" stroked="f">
                <v:textbox>
                  <w:txbxContent>
                    <w:p w14:paraId="7F7BE815" w14:textId="77777777" w:rsidR="00686FEF" w:rsidRPr="00686FEF" w:rsidRDefault="00686FEF" w:rsidP="00686FEF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686FEF">
                        <w:rPr>
                          <w:sz w:val="20"/>
                          <w:szCs w:val="20"/>
                        </w:rPr>
                        <w:t>INVITATION FOR</w:t>
                      </w:r>
                    </w:p>
                    <w:p w14:paraId="4F837459" w14:textId="77777777" w:rsidR="00686FEF" w:rsidRPr="00686FEF" w:rsidRDefault="00686FEF" w:rsidP="00686FEF">
                      <w:pPr>
                        <w:jc w:val="center"/>
                        <w:rPr>
                          <w:b/>
                          <w:bCs/>
                          <w:sz w:val="40"/>
                          <w:szCs w:val="40"/>
                        </w:rPr>
                      </w:pPr>
                      <w:r w:rsidRPr="00686FEF">
                        <w:rPr>
                          <w:b/>
                          <w:bCs/>
                          <w:sz w:val="40"/>
                          <w:szCs w:val="40"/>
                        </w:rPr>
                        <w:t>TYPE RECIPIENT NAM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56AEB">
        <w:rPr>
          <w:noProof/>
        </w:rPr>
        <w:drawing>
          <wp:anchor distT="0" distB="0" distL="114300" distR="114300" simplePos="0" relativeHeight="251569664" behindDoc="1" locked="1" layoutInCell="1" allowOverlap="1" wp14:anchorId="126E5330" wp14:editId="2D7A1C53">
            <wp:simplePos x="0" y="0"/>
            <wp:positionH relativeFrom="page">
              <wp:posOffset>0</wp:posOffset>
            </wp:positionH>
            <wp:positionV relativeFrom="page">
              <wp:posOffset>-5715</wp:posOffset>
            </wp:positionV>
            <wp:extent cx="5343525" cy="7557135"/>
            <wp:effectExtent l="0" t="0" r="9525" b="571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nvite template A4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3525" cy="75571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CE3C70" w14:textId="77777777" w:rsidR="000D3E87" w:rsidRDefault="00637A13">
      <w:r w:rsidRPr="00637A13">
        <w:rPr>
          <w:noProof/>
        </w:rPr>
        <mc:AlternateContent>
          <mc:Choice Requires="wps">
            <w:drawing>
              <wp:anchor distT="45720" distB="45720" distL="114300" distR="114300" simplePos="0" relativeHeight="251665920" behindDoc="0" locked="0" layoutInCell="1" allowOverlap="1" wp14:anchorId="409D655C" wp14:editId="71463FA7">
                <wp:simplePos x="0" y="0"/>
                <wp:positionH relativeFrom="page">
                  <wp:posOffset>5886450</wp:posOffset>
                </wp:positionH>
                <wp:positionV relativeFrom="paragraph">
                  <wp:posOffset>2397760</wp:posOffset>
                </wp:positionV>
                <wp:extent cx="4495800" cy="1838960"/>
                <wp:effectExtent l="0" t="0" r="0" b="0"/>
                <wp:wrapSquare wrapText="bothSides"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95800" cy="18389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FAC657" w14:textId="77777777" w:rsidR="00637A13" w:rsidRPr="00637A13" w:rsidRDefault="00637A13" w:rsidP="00637A13">
                            <w:pPr>
                              <w:spacing w:line="240" w:lineRule="auto"/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</w:rPr>
                            </w:pPr>
                            <w:r w:rsidRPr="00637A13">
                              <w:rPr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</w:rPr>
                              <w:t>????? FIRE BRIGADE</w:t>
                            </w:r>
                          </w:p>
                          <w:p w14:paraId="0F97DE30" w14:textId="77777777" w:rsidR="00637A13" w:rsidRPr="00637A13" w:rsidRDefault="00637A13" w:rsidP="00637A13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color w:val="FFC20E"/>
                                <w:sz w:val="44"/>
                                <w:szCs w:val="44"/>
                              </w:rPr>
                            </w:pPr>
                            <w:r w:rsidRPr="00637A13">
                              <w:rPr>
                                <w:b/>
                                <w:bCs/>
                                <w:color w:val="FFC20E"/>
                                <w:sz w:val="44"/>
                                <w:szCs w:val="44"/>
                              </w:rPr>
                              <w:t>UFBA Service Honours Presentation</w:t>
                            </w:r>
                          </w:p>
                          <w:p w14:paraId="50338990" w14:textId="77777777" w:rsidR="00637A13" w:rsidRPr="00637A13" w:rsidRDefault="00637A13" w:rsidP="00637A13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color w:val="FFC20E"/>
                                <w:sz w:val="44"/>
                                <w:szCs w:val="44"/>
                              </w:rPr>
                            </w:pPr>
                            <w:r w:rsidRPr="00637A13">
                              <w:rPr>
                                <w:b/>
                                <w:bCs/>
                                <w:color w:val="FFC20E"/>
                                <w:sz w:val="44"/>
                                <w:szCs w:val="44"/>
                              </w:rPr>
                              <w:t>AWARD TYPE HERE for</w:t>
                            </w:r>
                          </w:p>
                          <w:p w14:paraId="64314701" w14:textId="77777777" w:rsidR="00637A13" w:rsidRPr="00637A13" w:rsidRDefault="00637A13" w:rsidP="00637A13">
                            <w:pPr>
                              <w:spacing w:after="120" w:line="240" w:lineRule="auto"/>
                              <w:jc w:val="center"/>
                              <w:rPr>
                                <w:b/>
                                <w:bCs/>
                                <w:color w:val="FFC20E"/>
                                <w:sz w:val="44"/>
                                <w:szCs w:val="44"/>
                              </w:rPr>
                            </w:pPr>
                            <w:r w:rsidRPr="00637A13">
                              <w:rPr>
                                <w:b/>
                                <w:bCs/>
                                <w:color w:val="FFC20E"/>
                                <w:sz w:val="44"/>
                                <w:szCs w:val="44"/>
                              </w:rPr>
                              <w:t>AWARD RECIPIENT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9D655C" id="Text Box 7" o:spid="_x0000_s1028" type="#_x0000_t202" style="position:absolute;margin-left:463.5pt;margin-top:188.8pt;width:354pt;height:144.8pt;z-index:25166592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" filled="f" stroked="f">
                <v:textbox>
                  <w:txbxContent>
                    <w:p w14:paraId="60FAC657" w14:textId="77777777" w:rsidR="00637A13" w:rsidRPr="00637A13" w:rsidRDefault="00637A13" w:rsidP="00637A13">
                      <w:pPr>
                        <w:spacing w:line="240" w:lineRule="auto"/>
                        <w:jc w:val="center"/>
                        <w:rPr>
                          <w:b/>
                          <w:bCs/>
                          <w:color w:val="FFFFFF" w:themeColor="background1"/>
                          <w:sz w:val="44"/>
                          <w:szCs w:val="44"/>
                        </w:rPr>
                      </w:pPr>
                      <w:r w:rsidRPr="00637A13">
                        <w:rPr>
                          <w:b/>
                          <w:bCs/>
                          <w:color w:val="FFFFFF" w:themeColor="background1"/>
                          <w:sz w:val="44"/>
                          <w:szCs w:val="44"/>
                        </w:rPr>
                        <w:t>????? FIRE BRIGADE</w:t>
                      </w:r>
                    </w:p>
                    <w:p w14:paraId="0F97DE30" w14:textId="77777777" w:rsidR="00637A13" w:rsidRPr="00637A13" w:rsidRDefault="00637A13" w:rsidP="00637A13"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  <w:color w:val="FFC20E"/>
                          <w:sz w:val="44"/>
                          <w:szCs w:val="44"/>
                        </w:rPr>
                      </w:pPr>
                      <w:r w:rsidRPr="00637A13">
                        <w:rPr>
                          <w:b/>
                          <w:bCs/>
                          <w:color w:val="FFC20E"/>
                          <w:sz w:val="44"/>
                          <w:szCs w:val="44"/>
                        </w:rPr>
                        <w:t>UFBA Service Honours Presentation</w:t>
                      </w:r>
                    </w:p>
                    <w:p w14:paraId="50338990" w14:textId="77777777" w:rsidR="00637A13" w:rsidRPr="00637A13" w:rsidRDefault="00637A13" w:rsidP="00637A13"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  <w:color w:val="FFC20E"/>
                          <w:sz w:val="44"/>
                          <w:szCs w:val="44"/>
                        </w:rPr>
                      </w:pPr>
                      <w:r w:rsidRPr="00637A13">
                        <w:rPr>
                          <w:b/>
                          <w:bCs/>
                          <w:color w:val="FFC20E"/>
                          <w:sz w:val="44"/>
                          <w:szCs w:val="44"/>
                        </w:rPr>
                        <w:t>AWARD TYPE HERE for</w:t>
                      </w:r>
                    </w:p>
                    <w:p w14:paraId="64314701" w14:textId="77777777" w:rsidR="00637A13" w:rsidRPr="00637A13" w:rsidRDefault="00637A13" w:rsidP="00637A13">
                      <w:pPr>
                        <w:spacing w:after="120" w:line="240" w:lineRule="auto"/>
                        <w:jc w:val="center"/>
                        <w:rPr>
                          <w:b/>
                          <w:bCs/>
                          <w:color w:val="FFC20E"/>
                          <w:sz w:val="44"/>
                          <w:szCs w:val="44"/>
                        </w:rPr>
                      </w:pPr>
                      <w:r w:rsidRPr="00637A13">
                        <w:rPr>
                          <w:b/>
                          <w:bCs/>
                          <w:color w:val="FFC20E"/>
                          <w:sz w:val="44"/>
                          <w:szCs w:val="44"/>
                        </w:rPr>
                        <w:t>AWARD RECIPIENT HERE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Pr="00637A13">
        <w:rPr>
          <w:noProof/>
        </w:rPr>
        <mc:AlternateContent>
          <mc:Choice Requires="wps">
            <w:drawing>
              <wp:anchor distT="45720" distB="45720" distL="114300" distR="114300" simplePos="0" relativeHeight="251739648" behindDoc="0" locked="0" layoutInCell="1" allowOverlap="1" wp14:anchorId="2F04E394" wp14:editId="699B6C9F">
                <wp:simplePos x="0" y="0"/>
                <wp:positionH relativeFrom="margin">
                  <wp:posOffset>4886325</wp:posOffset>
                </wp:positionH>
                <wp:positionV relativeFrom="paragraph">
                  <wp:posOffset>4169410</wp:posOffset>
                </wp:positionV>
                <wp:extent cx="4533900" cy="1447800"/>
                <wp:effectExtent l="0" t="0" r="0" b="0"/>
                <wp:wrapSquare wrapText="bothSides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33900" cy="1447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361E85" w14:textId="77777777" w:rsidR="00637A13" w:rsidRPr="00637A13" w:rsidRDefault="00637A13" w:rsidP="00637A13">
                            <w:pPr>
                              <w:spacing w:line="240" w:lineRule="auto"/>
                              <w:rPr>
                                <w:b/>
                                <w:bCs/>
                                <w:color w:val="FFC20E"/>
                                <w:sz w:val="28"/>
                                <w:szCs w:val="28"/>
                              </w:rPr>
                            </w:pPr>
                            <w:r w:rsidRPr="00637A13">
                              <w:rPr>
                                <w:b/>
                                <w:bCs/>
                                <w:color w:val="FFC20E"/>
                                <w:sz w:val="28"/>
                                <w:szCs w:val="28"/>
                              </w:rPr>
                              <w:t>Include other information eg music, food, dress code, special guests here.</w:t>
                            </w:r>
                          </w:p>
                          <w:p w14:paraId="223DB919" w14:textId="77777777" w:rsidR="00637A13" w:rsidRPr="00637A13" w:rsidRDefault="00637A13" w:rsidP="00637A13">
                            <w:pPr>
                              <w:spacing w:line="240" w:lineRule="auto"/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637A13">
                              <w:rPr>
                                <w:b/>
                                <w:bCs/>
                                <w:color w:val="FFC20E"/>
                                <w:sz w:val="28"/>
                                <w:szCs w:val="28"/>
                              </w:rPr>
                              <w:t xml:space="preserve">WHEN: </w:t>
                            </w:r>
                            <w:r w:rsidRPr="00637A13"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Day, Date, Year, Time</w:t>
                            </w:r>
                          </w:p>
                          <w:p w14:paraId="34F2B353" w14:textId="77777777" w:rsidR="00637A13" w:rsidRPr="00637A13" w:rsidRDefault="00637A13" w:rsidP="00637A13">
                            <w:pPr>
                              <w:spacing w:line="240" w:lineRule="auto"/>
                              <w:rPr>
                                <w:b/>
                                <w:bCs/>
                                <w:color w:val="FFD966" w:themeColor="accent4" w:themeTint="99"/>
                                <w:sz w:val="28"/>
                                <w:szCs w:val="28"/>
                              </w:rPr>
                            </w:pPr>
                            <w:r w:rsidRPr="00637A13">
                              <w:rPr>
                                <w:b/>
                                <w:bCs/>
                                <w:color w:val="FFC20E"/>
                                <w:sz w:val="28"/>
                                <w:szCs w:val="28"/>
                              </w:rPr>
                              <w:t xml:space="preserve">WHERE: </w:t>
                            </w:r>
                            <w:r w:rsidRPr="00637A13"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Venue details here</w:t>
                            </w:r>
                          </w:p>
                          <w:p w14:paraId="5DD63651" w14:textId="77777777" w:rsidR="00637A13" w:rsidRPr="00637A13" w:rsidRDefault="00637A13" w:rsidP="00637A13">
                            <w:pPr>
                              <w:spacing w:line="240" w:lineRule="auto"/>
                              <w:rPr>
                                <w:b/>
                                <w:bCs/>
                                <w:color w:val="FFD966" w:themeColor="accent4" w:themeTint="99"/>
                                <w:sz w:val="28"/>
                                <w:szCs w:val="28"/>
                              </w:rPr>
                            </w:pPr>
                            <w:r w:rsidRPr="00637A13">
                              <w:rPr>
                                <w:b/>
                                <w:bCs/>
                                <w:color w:val="FFC20E"/>
                                <w:sz w:val="28"/>
                                <w:szCs w:val="28"/>
                              </w:rPr>
                              <w:t>RSVP:</w:t>
                            </w:r>
                            <w:r w:rsidRPr="00637A13">
                              <w:rPr>
                                <w:b/>
                                <w:bCs/>
                                <w:color w:val="FFC000" w:themeColor="accent4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637A13"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name@emailaddress or phone by date</w:t>
                            </w:r>
                          </w:p>
                          <w:p w14:paraId="7DEE9FFB" w14:textId="77777777" w:rsidR="00637A13" w:rsidRPr="00A91DB5" w:rsidRDefault="00637A13" w:rsidP="00637A13">
                            <w:pPr>
                              <w:spacing w:line="240" w:lineRule="auto"/>
                              <w:rPr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</w:rPr>
                            </w:pPr>
                            <w:r w:rsidRPr="00A91DB5">
                              <w:rPr>
                                <w:color w:val="FFFFFF" w:themeColor="background1"/>
                                <w:sz w:val="44"/>
                                <w:szCs w:val="4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04E394" id="Text Box 8" o:spid="_x0000_s1029" type="#_x0000_t202" style="position:absolute;margin-left:384.75pt;margin-top:328.3pt;width:357pt;height:114pt;z-index:251739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" filled="f" stroked="f">
                <v:textbox>
                  <w:txbxContent>
                    <w:p w14:paraId="67361E85" w14:textId="77777777" w:rsidR="00637A13" w:rsidRPr="00637A13" w:rsidRDefault="00637A13" w:rsidP="00637A13">
                      <w:pPr>
                        <w:spacing w:line="240" w:lineRule="auto"/>
                        <w:rPr>
                          <w:b/>
                          <w:bCs/>
                          <w:color w:val="FFC20E"/>
                          <w:sz w:val="28"/>
                          <w:szCs w:val="28"/>
                        </w:rPr>
                      </w:pPr>
                      <w:r w:rsidRPr="00637A13">
                        <w:rPr>
                          <w:b/>
                          <w:bCs/>
                          <w:color w:val="FFC20E"/>
                          <w:sz w:val="28"/>
                          <w:szCs w:val="28"/>
                        </w:rPr>
                        <w:t>Include other information eg music, food, dress code, special guests here.</w:t>
                      </w:r>
                    </w:p>
                    <w:p w14:paraId="223DB919" w14:textId="77777777" w:rsidR="00637A13" w:rsidRPr="00637A13" w:rsidRDefault="00637A13" w:rsidP="00637A13">
                      <w:pPr>
                        <w:spacing w:line="240" w:lineRule="auto"/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</w:pPr>
                      <w:r w:rsidRPr="00637A13">
                        <w:rPr>
                          <w:b/>
                          <w:bCs/>
                          <w:color w:val="FFC20E"/>
                          <w:sz w:val="28"/>
                          <w:szCs w:val="28"/>
                        </w:rPr>
                        <w:t xml:space="preserve">WHEN: </w:t>
                      </w:r>
                      <w:r w:rsidRPr="00637A13"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Day, Date, Year, Time</w:t>
                      </w:r>
                    </w:p>
                    <w:p w14:paraId="34F2B353" w14:textId="77777777" w:rsidR="00637A13" w:rsidRPr="00637A13" w:rsidRDefault="00637A13" w:rsidP="00637A13">
                      <w:pPr>
                        <w:spacing w:line="240" w:lineRule="auto"/>
                        <w:rPr>
                          <w:b/>
                          <w:bCs/>
                          <w:color w:val="FFD966" w:themeColor="accent4" w:themeTint="99"/>
                          <w:sz w:val="28"/>
                          <w:szCs w:val="28"/>
                        </w:rPr>
                      </w:pPr>
                      <w:r w:rsidRPr="00637A13">
                        <w:rPr>
                          <w:b/>
                          <w:bCs/>
                          <w:color w:val="FFC20E"/>
                          <w:sz w:val="28"/>
                          <w:szCs w:val="28"/>
                        </w:rPr>
                        <w:t xml:space="preserve">WHERE: </w:t>
                      </w:r>
                      <w:r w:rsidRPr="00637A13"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Venue details here</w:t>
                      </w:r>
                    </w:p>
                    <w:p w14:paraId="5DD63651" w14:textId="77777777" w:rsidR="00637A13" w:rsidRPr="00637A13" w:rsidRDefault="00637A13" w:rsidP="00637A13">
                      <w:pPr>
                        <w:spacing w:line="240" w:lineRule="auto"/>
                        <w:rPr>
                          <w:b/>
                          <w:bCs/>
                          <w:color w:val="FFD966" w:themeColor="accent4" w:themeTint="99"/>
                          <w:sz w:val="28"/>
                          <w:szCs w:val="28"/>
                        </w:rPr>
                      </w:pPr>
                      <w:r w:rsidRPr="00637A13">
                        <w:rPr>
                          <w:b/>
                          <w:bCs/>
                          <w:color w:val="FFC20E"/>
                          <w:sz w:val="28"/>
                          <w:szCs w:val="28"/>
                        </w:rPr>
                        <w:t>RSVP:</w:t>
                      </w:r>
                      <w:r w:rsidRPr="00637A13">
                        <w:rPr>
                          <w:b/>
                          <w:bCs/>
                          <w:color w:val="FFC000" w:themeColor="accent4"/>
                          <w:sz w:val="28"/>
                          <w:szCs w:val="28"/>
                        </w:rPr>
                        <w:t xml:space="preserve"> </w:t>
                      </w:r>
                      <w:r w:rsidRPr="00637A13"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name@emailaddress or phone by date</w:t>
                      </w:r>
                    </w:p>
                    <w:p w14:paraId="7DEE9FFB" w14:textId="77777777" w:rsidR="00637A13" w:rsidRPr="00A91DB5" w:rsidRDefault="00637A13" w:rsidP="00637A13">
                      <w:pPr>
                        <w:spacing w:line="240" w:lineRule="auto"/>
                        <w:rPr>
                          <w:b/>
                          <w:bCs/>
                          <w:color w:val="FFFFFF" w:themeColor="background1"/>
                          <w:sz w:val="44"/>
                          <w:szCs w:val="44"/>
                        </w:rPr>
                      </w:pPr>
                      <w:r w:rsidRPr="00A91DB5">
                        <w:rPr>
                          <w:color w:val="FFFFFF" w:themeColor="background1"/>
                          <w:sz w:val="44"/>
                          <w:szCs w:val="44"/>
                        </w:rPr>
                        <w:t xml:space="preserve">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590144" behindDoc="1" locked="1" layoutInCell="1" allowOverlap="1" wp14:anchorId="0AA2F106" wp14:editId="28051DD1">
            <wp:simplePos x="0" y="0"/>
            <wp:positionH relativeFrom="page">
              <wp:posOffset>5342255</wp:posOffset>
            </wp:positionH>
            <wp:positionV relativeFrom="page">
              <wp:posOffset>0</wp:posOffset>
            </wp:positionV>
            <wp:extent cx="5344795" cy="7560945"/>
            <wp:effectExtent l="0" t="0" r="8255" b="190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nvite template A4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4795" cy="75609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86FEF">
        <w:rPr>
          <w:noProof/>
        </w:rPr>
        <mc:AlternateContent>
          <mc:Choice Requires="wps">
            <w:drawing>
              <wp:anchor distT="45720" distB="45720" distL="114300" distR="114300" simplePos="0" relativeHeight="251588096" behindDoc="0" locked="0" layoutInCell="1" allowOverlap="1" wp14:anchorId="67559BF6" wp14:editId="5A4D1FAE">
                <wp:simplePos x="0" y="0"/>
                <wp:positionH relativeFrom="margin">
                  <wp:posOffset>-581025</wp:posOffset>
                </wp:positionH>
                <wp:positionV relativeFrom="paragraph">
                  <wp:posOffset>4185285</wp:posOffset>
                </wp:positionV>
                <wp:extent cx="4533900" cy="1447800"/>
                <wp:effectExtent l="0" t="0" r="0" b="0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33900" cy="1447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DDB874" w14:textId="77777777" w:rsidR="00686FEF" w:rsidRPr="00637A13" w:rsidRDefault="00686FEF" w:rsidP="00686FEF">
                            <w:pPr>
                              <w:spacing w:line="240" w:lineRule="auto"/>
                              <w:rPr>
                                <w:b/>
                                <w:bCs/>
                                <w:color w:val="FFC20E"/>
                                <w:sz w:val="28"/>
                                <w:szCs w:val="28"/>
                              </w:rPr>
                            </w:pPr>
                            <w:r w:rsidRPr="00637A13">
                              <w:rPr>
                                <w:b/>
                                <w:bCs/>
                                <w:color w:val="FFC20E"/>
                                <w:sz w:val="28"/>
                                <w:szCs w:val="28"/>
                              </w:rPr>
                              <w:t>Include other information eg music, food, dress code, special guests here.</w:t>
                            </w:r>
                          </w:p>
                          <w:p w14:paraId="2DFA0093" w14:textId="77777777" w:rsidR="00686FEF" w:rsidRPr="00637A13" w:rsidRDefault="00686FEF" w:rsidP="00686FEF">
                            <w:pPr>
                              <w:spacing w:line="240" w:lineRule="auto"/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637A13">
                              <w:rPr>
                                <w:b/>
                                <w:bCs/>
                                <w:color w:val="FFC20E"/>
                                <w:sz w:val="28"/>
                                <w:szCs w:val="28"/>
                              </w:rPr>
                              <w:t xml:space="preserve">WHEN: </w:t>
                            </w:r>
                            <w:r w:rsidRPr="00637A13"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Day, Date, Year, Time</w:t>
                            </w:r>
                          </w:p>
                          <w:p w14:paraId="6AF4D759" w14:textId="77777777" w:rsidR="00686FEF" w:rsidRPr="00637A13" w:rsidRDefault="00686FEF" w:rsidP="00686FEF">
                            <w:pPr>
                              <w:spacing w:line="240" w:lineRule="auto"/>
                              <w:rPr>
                                <w:b/>
                                <w:bCs/>
                                <w:color w:val="FFD966" w:themeColor="accent4" w:themeTint="99"/>
                                <w:sz w:val="28"/>
                                <w:szCs w:val="28"/>
                              </w:rPr>
                            </w:pPr>
                            <w:r w:rsidRPr="00637A13">
                              <w:rPr>
                                <w:b/>
                                <w:bCs/>
                                <w:color w:val="FFC20E"/>
                                <w:sz w:val="28"/>
                                <w:szCs w:val="28"/>
                              </w:rPr>
                              <w:t xml:space="preserve">WHERE: </w:t>
                            </w:r>
                            <w:r w:rsidRPr="00637A13"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Venue details here</w:t>
                            </w:r>
                          </w:p>
                          <w:p w14:paraId="4DF66A44" w14:textId="77777777" w:rsidR="00686FEF" w:rsidRPr="00637A13" w:rsidRDefault="00686FEF" w:rsidP="00686FEF">
                            <w:pPr>
                              <w:spacing w:line="240" w:lineRule="auto"/>
                              <w:rPr>
                                <w:b/>
                                <w:bCs/>
                                <w:color w:val="FFD966" w:themeColor="accent4" w:themeTint="99"/>
                                <w:sz w:val="28"/>
                                <w:szCs w:val="28"/>
                              </w:rPr>
                            </w:pPr>
                            <w:r w:rsidRPr="00637A13">
                              <w:rPr>
                                <w:b/>
                                <w:bCs/>
                                <w:color w:val="FFC20E"/>
                                <w:sz w:val="28"/>
                                <w:szCs w:val="28"/>
                              </w:rPr>
                              <w:t>RSVP:</w:t>
                            </w:r>
                            <w:r w:rsidRPr="00637A13">
                              <w:rPr>
                                <w:b/>
                                <w:bCs/>
                                <w:color w:val="FFC000" w:themeColor="accent4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637A13"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name@emailaddress or phone by date</w:t>
                            </w:r>
                          </w:p>
                          <w:p w14:paraId="01579324" w14:textId="77777777" w:rsidR="00686FEF" w:rsidRPr="00A91DB5" w:rsidRDefault="00686FEF" w:rsidP="00686FEF">
                            <w:pPr>
                              <w:spacing w:line="240" w:lineRule="auto"/>
                              <w:rPr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</w:rPr>
                            </w:pPr>
                            <w:r w:rsidRPr="00A91DB5">
                              <w:rPr>
                                <w:color w:val="FFFFFF" w:themeColor="background1"/>
                                <w:sz w:val="44"/>
                                <w:szCs w:val="4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559BF6" id="Text Box 4" o:spid="_x0000_s1030" type="#_x0000_t202" style="position:absolute;margin-left:-45.75pt;margin-top:329.55pt;width:357pt;height:114pt;z-index:2515880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" filled="f" stroked="f">
                <v:textbox>
                  <w:txbxContent>
                    <w:p w14:paraId="2DDDB874" w14:textId="77777777" w:rsidR="00686FEF" w:rsidRPr="00637A13" w:rsidRDefault="00686FEF" w:rsidP="00686FEF">
                      <w:pPr>
                        <w:spacing w:line="240" w:lineRule="auto"/>
                        <w:rPr>
                          <w:b/>
                          <w:bCs/>
                          <w:color w:val="FFC20E"/>
                          <w:sz w:val="28"/>
                          <w:szCs w:val="28"/>
                        </w:rPr>
                      </w:pPr>
                      <w:r w:rsidRPr="00637A13">
                        <w:rPr>
                          <w:b/>
                          <w:bCs/>
                          <w:color w:val="FFC20E"/>
                          <w:sz w:val="28"/>
                          <w:szCs w:val="28"/>
                        </w:rPr>
                        <w:t>Include other information eg music, food, dress code, special guests here.</w:t>
                      </w:r>
                    </w:p>
                    <w:p w14:paraId="2DFA0093" w14:textId="77777777" w:rsidR="00686FEF" w:rsidRPr="00637A13" w:rsidRDefault="00686FEF" w:rsidP="00686FEF">
                      <w:pPr>
                        <w:spacing w:line="240" w:lineRule="auto"/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</w:pPr>
                      <w:r w:rsidRPr="00637A13">
                        <w:rPr>
                          <w:b/>
                          <w:bCs/>
                          <w:color w:val="FFC20E"/>
                          <w:sz w:val="28"/>
                          <w:szCs w:val="28"/>
                        </w:rPr>
                        <w:t xml:space="preserve">WHEN: </w:t>
                      </w:r>
                      <w:r w:rsidRPr="00637A13"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Day, Date, Year, Time</w:t>
                      </w:r>
                    </w:p>
                    <w:p w14:paraId="6AF4D759" w14:textId="77777777" w:rsidR="00686FEF" w:rsidRPr="00637A13" w:rsidRDefault="00686FEF" w:rsidP="00686FEF">
                      <w:pPr>
                        <w:spacing w:line="240" w:lineRule="auto"/>
                        <w:rPr>
                          <w:b/>
                          <w:bCs/>
                          <w:color w:val="FFD966" w:themeColor="accent4" w:themeTint="99"/>
                          <w:sz w:val="28"/>
                          <w:szCs w:val="28"/>
                        </w:rPr>
                      </w:pPr>
                      <w:r w:rsidRPr="00637A13">
                        <w:rPr>
                          <w:b/>
                          <w:bCs/>
                          <w:color w:val="FFC20E"/>
                          <w:sz w:val="28"/>
                          <w:szCs w:val="28"/>
                        </w:rPr>
                        <w:t xml:space="preserve">WHERE: </w:t>
                      </w:r>
                      <w:r w:rsidRPr="00637A13"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Venue details here</w:t>
                      </w:r>
                    </w:p>
                    <w:p w14:paraId="4DF66A44" w14:textId="77777777" w:rsidR="00686FEF" w:rsidRPr="00637A13" w:rsidRDefault="00686FEF" w:rsidP="00686FEF">
                      <w:pPr>
                        <w:spacing w:line="240" w:lineRule="auto"/>
                        <w:rPr>
                          <w:b/>
                          <w:bCs/>
                          <w:color w:val="FFD966" w:themeColor="accent4" w:themeTint="99"/>
                          <w:sz w:val="28"/>
                          <w:szCs w:val="28"/>
                        </w:rPr>
                      </w:pPr>
                      <w:r w:rsidRPr="00637A13">
                        <w:rPr>
                          <w:b/>
                          <w:bCs/>
                          <w:color w:val="FFC20E"/>
                          <w:sz w:val="28"/>
                          <w:szCs w:val="28"/>
                        </w:rPr>
                        <w:t>RSVP:</w:t>
                      </w:r>
                      <w:r w:rsidRPr="00637A13">
                        <w:rPr>
                          <w:b/>
                          <w:bCs/>
                          <w:color w:val="FFC000" w:themeColor="accent4"/>
                          <w:sz w:val="28"/>
                          <w:szCs w:val="28"/>
                        </w:rPr>
                        <w:t xml:space="preserve"> </w:t>
                      </w:r>
                      <w:r w:rsidRPr="00637A13"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name@emailaddress or phone by date</w:t>
                      </w:r>
                    </w:p>
                    <w:p w14:paraId="01579324" w14:textId="77777777" w:rsidR="00686FEF" w:rsidRPr="00A91DB5" w:rsidRDefault="00686FEF" w:rsidP="00686FEF">
                      <w:pPr>
                        <w:spacing w:line="240" w:lineRule="auto"/>
                        <w:rPr>
                          <w:b/>
                          <w:bCs/>
                          <w:color w:val="FFFFFF" w:themeColor="background1"/>
                          <w:sz w:val="44"/>
                          <w:szCs w:val="44"/>
                        </w:rPr>
                      </w:pPr>
                      <w:r w:rsidRPr="00A91DB5">
                        <w:rPr>
                          <w:color w:val="FFFFFF" w:themeColor="background1"/>
                          <w:sz w:val="44"/>
                          <w:szCs w:val="44"/>
                        </w:rPr>
                        <w:t xml:space="preserve">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686FEF">
        <w:rPr>
          <w:noProof/>
        </w:rPr>
        <mc:AlternateContent>
          <mc:Choice Requires="wps">
            <w:drawing>
              <wp:anchor distT="45720" distB="45720" distL="114300" distR="114300" simplePos="0" relativeHeight="251579904" behindDoc="0" locked="0" layoutInCell="1" allowOverlap="1" wp14:anchorId="5BC544F4" wp14:editId="39F33050">
                <wp:simplePos x="0" y="0"/>
                <wp:positionH relativeFrom="page">
                  <wp:posOffset>419100</wp:posOffset>
                </wp:positionH>
                <wp:positionV relativeFrom="paragraph">
                  <wp:posOffset>2385060</wp:posOffset>
                </wp:positionV>
                <wp:extent cx="4495800" cy="1838960"/>
                <wp:effectExtent l="0" t="0" r="0" b="0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95800" cy="18389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3DEB65" w14:textId="77777777" w:rsidR="00686FEF" w:rsidRPr="00637A13" w:rsidRDefault="00686FEF" w:rsidP="00686FEF">
                            <w:pPr>
                              <w:spacing w:line="240" w:lineRule="auto"/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</w:rPr>
                            </w:pPr>
                            <w:r w:rsidRPr="00637A13">
                              <w:rPr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</w:rPr>
                              <w:t>????? FIRE BRIGADE</w:t>
                            </w:r>
                          </w:p>
                          <w:p w14:paraId="3F7C2FA9" w14:textId="77777777" w:rsidR="00686FEF" w:rsidRPr="00637A13" w:rsidRDefault="00686FEF" w:rsidP="00686FEF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color w:val="FFC20E"/>
                                <w:sz w:val="44"/>
                                <w:szCs w:val="44"/>
                              </w:rPr>
                            </w:pPr>
                            <w:r w:rsidRPr="00637A13">
                              <w:rPr>
                                <w:b/>
                                <w:bCs/>
                                <w:color w:val="FFC20E"/>
                                <w:sz w:val="44"/>
                                <w:szCs w:val="44"/>
                              </w:rPr>
                              <w:t>UFBA Service Honours Presentation</w:t>
                            </w:r>
                          </w:p>
                          <w:p w14:paraId="1A3D3DCD" w14:textId="77777777" w:rsidR="00686FEF" w:rsidRPr="00637A13" w:rsidRDefault="00686FEF" w:rsidP="00686FEF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color w:val="FFC20E"/>
                                <w:sz w:val="44"/>
                                <w:szCs w:val="44"/>
                              </w:rPr>
                            </w:pPr>
                            <w:r w:rsidRPr="00637A13">
                              <w:rPr>
                                <w:b/>
                                <w:bCs/>
                                <w:color w:val="FFC20E"/>
                                <w:sz w:val="44"/>
                                <w:szCs w:val="44"/>
                              </w:rPr>
                              <w:t>AWARD TYPE HERE for</w:t>
                            </w:r>
                          </w:p>
                          <w:p w14:paraId="3A78AF2D" w14:textId="77777777" w:rsidR="00686FEF" w:rsidRPr="00637A13" w:rsidRDefault="00686FEF" w:rsidP="00686FEF">
                            <w:pPr>
                              <w:spacing w:after="120" w:line="240" w:lineRule="auto"/>
                              <w:jc w:val="center"/>
                              <w:rPr>
                                <w:b/>
                                <w:bCs/>
                                <w:color w:val="FFC20E"/>
                                <w:sz w:val="44"/>
                                <w:szCs w:val="44"/>
                              </w:rPr>
                            </w:pPr>
                            <w:r w:rsidRPr="00637A13">
                              <w:rPr>
                                <w:b/>
                                <w:bCs/>
                                <w:color w:val="FFC20E"/>
                                <w:sz w:val="44"/>
                                <w:szCs w:val="44"/>
                              </w:rPr>
                              <w:t>AWARD RECIPIENT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C544F4" id="Text Box 3" o:spid="_x0000_s1031" type="#_x0000_t202" style="position:absolute;margin-left:33pt;margin-top:187.8pt;width:354pt;height:144.8pt;z-index:25157990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" filled="f" stroked="f">
                <v:textbox>
                  <w:txbxContent>
                    <w:p w14:paraId="013DEB65" w14:textId="77777777" w:rsidR="00686FEF" w:rsidRPr="00637A13" w:rsidRDefault="00686FEF" w:rsidP="00686FEF">
                      <w:pPr>
                        <w:spacing w:line="240" w:lineRule="auto"/>
                        <w:jc w:val="center"/>
                        <w:rPr>
                          <w:b/>
                          <w:bCs/>
                          <w:color w:val="FFFFFF" w:themeColor="background1"/>
                          <w:sz w:val="44"/>
                          <w:szCs w:val="44"/>
                        </w:rPr>
                      </w:pPr>
                      <w:r w:rsidRPr="00637A13">
                        <w:rPr>
                          <w:b/>
                          <w:bCs/>
                          <w:color w:val="FFFFFF" w:themeColor="background1"/>
                          <w:sz w:val="44"/>
                          <w:szCs w:val="44"/>
                        </w:rPr>
                        <w:t>????? FIRE BRIGADE</w:t>
                      </w:r>
                    </w:p>
                    <w:p w14:paraId="3F7C2FA9" w14:textId="77777777" w:rsidR="00686FEF" w:rsidRPr="00637A13" w:rsidRDefault="00686FEF" w:rsidP="00686FEF"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  <w:color w:val="FFC20E"/>
                          <w:sz w:val="44"/>
                          <w:szCs w:val="44"/>
                        </w:rPr>
                      </w:pPr>
                      <w:r w:rsidRPr="00637A13">
                        <w:rPr>
                          <w:b/>
                          <w:bCs/>
                          <w:color w:val="FFC20E"/>
                          <w:sz w:val="44"/>
                          <w:szCs w:val="44"/>
                        </w:rPr>
                        <w:t>UFBA Service Honours Presentation</w:t>
                      </w:r>
                    </w:p>
                    <w:p w14:paraId="1A3D3DCD" w14:textId="77777777" w:rsidR="00686FEF" w:rsidRPr="00637A13" w:rsidRDefault="00686FEF" w:rsidP="00686FEF"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  <w:color w:val="FFC20E"/>
                          <w:sz w:val="44"/>
                          <w:szCs w:val="44"/>
                        </w:rPr>
                      </w:pPr>
                      <w:r w:rsidRPr="00637A13">
                        <w:rPr>
                          <w:b/>
                          <w:bCs/>
                          <w:color w:val="FFC20E"/>
                          <w:sz w:val="44"/>
                          <w:szCs w:val="44"/>
                        </w:rPr>
                        <w:t>AWARD TYPE HERE for</w:t>
                      </w:r>
                    </w:p>
                    <w:p w14:paraId="3A78AF2D" w14:textId="77777777" w:rsidR="00686FEF" w:rsidRPr="00637A13" w:rsidRDefault="00686FEF" w:rsidP="00686FEF">
                      <w:pPr>
                        <w:spacing w:after="120" w:line="240" w:lineRule="auto"/>
                        <w:jc w:val="center"/>
                        <w:rPr>
                          <w:b/>
                          <w:bCs/>
                          <w:color w:val="FFC20E"/>
                          <w:sz w:val="44"/>
                          <w:szCs w:val="44"/>
                        </w:rPr>
                      </w:pPr>
                      <w:r w:rsidRPr="00637A13">
                        <w:rPr>
                          <w:b/>
                          <w:bCs/>
                          <w:color w:val="FFC20E"/>
                          <w:sz w:val="44"/>
                          <w:szCs w:val="44"/>
                        </w:rPr>
                        <w:t>AWARD RECIPIENT HERE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sectPr w:rsidR="000D3E87" w:rsidSect="00821DE0">
      <w:pgSz w:w="16838" w:h="11906" w:orient="landscape"/>
      <w:pgMar w:top="1135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ytjAyMzM3MzAyNrJU0lEKTi0uzszPAykwrQUA2YlOviwAAAA="/>
  </w:docVars>
  <w:rsids>
    <w:rsidRoot w:val="005B1A64"/>
    <w:rsid w:val="0009268D"/>
    <w:rsid w:val="00280E66"/>
    <w:rsid w:val="005B1A64"/>
    <w:rsid w:val="00637A13"/>
    <w:rsid w:val="00686FEF"/>
    <w:rsid w:val="006D16DC"/>
    <w:rsid w:val="00821DE0"/>
    <w:rsid w:val="00AD05E0"/>
    <w:rsid w:val="00D56AEB"/>
    <w:rsid w:val="00F458E9"/>
    <w:rsid w:val="00F61ADF"/>
    <w:rsid w:val="00FA24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07A213B"/>
  <w15:chartTrackingRefBased/>
  <w15:docId w15:val="{160FAB41-05B9-4AC7-B65C-57ECFCF8D0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686FE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6F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cholas.cottrell.UFBA\Downloads\A5_x2_Invite_template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06A5EA4F04784DBBADEEFAF1C9DAE9" ma:contentTypeVersion="12" ma:contentTypeDescription="Create a new document." ma:contentTypeScope="" ma:versionID="13070c5474a68156ef089c205c4e0129">
  <xsd:schema xmlns:xsd="http://www.w3.org/2001/XMLSchema" xmlns:xs="http://www.w3.org/2001/XMLSchema" xmlns:p="http://schemas.microsoft.com/office/2006/metadata/properties" xmlns:ns2="4d646c10-2f1e-4013-a9a7-c855581f4ae0" xmlns:ns3="e2ff608d-87a4-4e7a-aca4-761dd54ea639" targetNamespace="http://schemas.microsoft.com/office/2006/metadata/properties" ma:root="true" ma:fieldsID="16dd0060de13241cc6fc69cd562f3de0" ns2:_="" ns3:_="">
    <xsd:import namespace="4d646c10-2f1e-4013-a9a7-c855581f4ae0"/>
    <xsd:import namespace="e2ff608d-87a4-4e7a-aca4-761dd54ea63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646c10-2f1e-4013-a9a7-c855581f4a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ff608d-87a4-4e7a-aca4-761dd54ea63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407C020-3CB0-4ED2-8BC4-BE68AC0FA62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3BC6005-82B4-4151-9843-0A7A3947BED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D188E2A-297B-4746-AC7B-516F54055E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646c10-2f1e-4013-a9a7-c855581f4ae0"/>
    <ds:schemaRef ds:uri="e2ff608d-87a4-4e7a-aca4-761dd54ea6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5_x2_Invite_template1</Template>
  <TotalTime>1</TotalTime>
  <Pages>1</Pages>
  <Words>1</Words>
  <Characters>9</Characters>
  <Application>Microsoft Office Word</Application>
  <DocSecurity>0</DocSecurity>
  <Lines>1</Lines>
  <Paragraphs>1</Paragraphs>
  <ScaleCrop>false</ScaleCrop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Cottrell</dc:creator>
  <cp:keywords/>
  <dc:description/>
  <cp:lastModifiedBy>Nicholas Cottrell</cp:lastModifiedBy>
  <cp:revision>1</cp:revision>
  <cp:lastPrinted>2020-02-03T21:22:00Z</cp:lastPrinted>
  <dcterms:created xsi:type="dcterms:W3CDTF">2020-11-10T02:00:00Z</dcterms:created>
  <dcterms:modified xsi:type="dcterms:W3CDTF">2020-11-10T0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06A5EA4F04784DBBADEEFAF1C9DAE9</vt:lpwstr>
  </property>
</Properties>
</file>